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6AD6FC" w14:textId="3BF8C6CA" w:rsidR="009A4D9F" w:rsidRDefault="009A4D9F" w:rsidP="009A4D9F">
      <w:pPr>
        <w:jc w:val="center"/>
        <w:rPr>
          <w:rFonts w:ascii="Times New Roman" w:hAnsi="Times New Roman" w:cs="Times New Roman"/>
          <w:b/>
          <w:bCs/>
          <w:lang w:val="en-CA"/>
        </w:rPr>
      </w:pPr>
      <w:r w:rsidRPr="009A4D9F">
        <w:rPr>
          <w:rFonts w:ascii="Times New Roman" w:hAnsi="Times New Roman" w:cs="Times New Roman"/>
          <w:b/>
          <w:bCs/>
          <w:lang w:val="en-CA"/>
        </w:rPr>
        <w:t>AML-3204 Social Media Analytics</w:t>
      </w:r>
    </w:p>
    <w:p w14:paraId="5B598FB0" w14:textId="22A377EC" w:rsidR="009A4D9F" w:rsidRPr="00C9216A" w:rsidRDefault="009A4D9F" w:rsidP="009A4D9F">
      <w:pPr>
        <w:jc w:val="center"/>
        <w:rPr>
          <w:rFonts w:ascii="Times New Roman" w:hAnsi="Times New Roman" w:cs="Times New Roman"/>
          <w:b/>
          <w:bCs/>
          <w:lang w:val="en-CA"/>
        </w:rPr>
      </w:pPr>
      <w:r w:rsidRPr="00C9216A">
        <w:rPr>
          <w:rFonts w:ascii="Times New Roman" w:hAnsi="Times New Roman" w:cs="Times New Roman"/>
          <w:b/>
          <w:bCs/>
          <w:lang w:val="en-CA"/>
        </w:rPr>
        <w:t>Assignment-1 (</w:t>
      </w:r>
      <w:r w:rsidR="003D3F4D">
        <w:rPr>
          <w:rFonts w:ascii="Times New Roman" w:hAnsi="Times New Roman" w:cs="Times New Roman"/>
          <w:b/>
          <w:bCs/>
          <w:lang w:val="en-CA"/>
        </w:rPr>
        <w:t>20</w:t>
      </w:r>
      <w:r w:rsidRPr="00C9216A">
        <w:rPr>
          <w:rFonts w:ascii="Times New Roman" w:hAnsi="Times New Roman" w:cs="Times New Roman"/>
          <w:b/>
          <w:bCs/>
          <w:lang w:val="en-CA"/>
        </w:rPr>
        <w:t>%)</w:t>
      </w:r>
    </w:p>
    <w:p w14:paraId="7D4466E7" w14:textId="672B70FB" w:rsidR="009A4D9F" w:rsidRDefault="009A4D9F" w:rsidP="009A4D9F">
      <w:pPr>
        <w:jc w:val="center"/>
        <w:rPr>
          <w:rFonts w:ascii="Times New Roman" w:hAnsi="Times New Roman" w:cs="Times New Roman"/>
          <w:b/>
          <w:bCs/>
          <w:lang w:val="en-CA"/>
        </w:rPr>
      </w:pPr>
      <w:r w:rsidRPr="009A4D9F">
        <w:rPr>
          <w:rFonts w:ascii="Times New Roman" w:hAnsi="Times New Roman" w:cs="Times New Roman"/>
          <w:b/>
          <w:bCs/>
          <w:lang w:val="en-CA"/>
        </w:rPr>
        <w:t>Analyzing YouTube Data</w:t>
      </w:r>
    </w:p>
    <w:p w14:paraId="156D1D52" w14:textId="2449FBF9" w:rsidR="00C9216A" w:rsidRDefault="00C9216A" w:rsidP="009A4D9F">
      <w:pPr>
        <w:jc w:val="both"/>
        <w:rPr>
          <w:rFonts w:ascii="Times New Roman" w:hAnsi="Times New Roman" w:cs="Times New Roman"/>
          <w:b/>
          <w:bCs/>
          <w:lang w:val="en-CA"/>
        </w:rPr>
      </w:pPr>
    </w:p>
    <w:p w14:paraId="455449DC" w14:textId="4992DAC4" w:rsidR="00C9216A" w:rsidRDefault="00C9216A" w:rsidP="009A4D9F">
      <w:p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 xml:space="preserve">In this assignment, you will </w:t>
      </w:r>
      <w:r w:rsidR="006A44D7">
        <w:rPr>
          <w:rFonts w:ascii="Times New Roman" w:hAnsi="Times New Roman" w:cs="Times New Roman"/>
          <w:lang w:val="en-CA"/>
        </w:rPr>
        <w:t>write a Python script to</w:t>
      </w:r>
      <w:r>
        <w:rPr>
          <w:rFonts w:ascii="Times New Roman" w:hAnsi="Times New Roman" w:cs="Times New Roman"/>
          <w:lang w:val="en-CA"/>
        </w:rPr>
        <w:t xml:space="preserve"> download user interaction data from YouTube for each “</w:t>
      </w:r>
      <w:proofErr w:type="spellStart"/>
      <w:r w:rsidRPr="00C9216A">
        <w:rPr>
          <w:rFonts w:ascii="Times New Roman" w:hAnsi="Times New Roman" w:cs="Times New Roman"/>
          <w:lang w:val="en-CA"/>
        </w:rPr>
        <w:t>youtubeId</w:t>
      </w:r>
      <w:proofErr w:type="spellEnd"/>
      <w:r>
        <w:rPr>
          <w:rFonts w:ascii="Times New Roman" w:hAnsi="Times New Roman" w:cs="Times New Roman"/>
          <w:lang w:val="en-CA"/>
        </w:rPr>
        <w:t>” provided in the “vdoLinks.csv” file. For each of the YouTube video id, you will extract the following information:</w:t>
      </w:r>
    </w:p>
    <w:p w14:paraId="23A015B5" w14:textId="3E5E84E3" w:rsidR="00C9216A" w:rsidRDefault="00C9216A" w:rsidP="00C9216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100 comments</w:t>
      </w:r>
    </w:p>
    <w:p w14:paraId="4B1CBEF9" w14:textId="51682A8E" w:rsidR="00C9216A" w:rsidRDefault="00C9216A" w:rsidP="00C9216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Description of the video</w:t>
      </w:r>
    </w:p>
    <w:p w14:paraId="24357ACE" w14:textId="5E553485" w:rsidR="00C9216A" w:rsidRDefault="00C9216A" w:rsidP="00C9216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View Count</w:t>
      </w:r>
    </w:p>
    <w:p w14:paraId="05CCC6FC" w14:textId="5A7D95EE" w:rsidR="00C9216A" w:rsidRDefault="00C9216A" w:rsidP="00C9216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Like Count</w:t>
      </w:r>
    </w:p>
    <w:p w14:paraId="1EEDA095" w14:textId="2CF1548C" w:rsidR="00C9216A" w:rsidRDefault="00C9216A" w:rsidP="00C9216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Dislike Count</w:t>
      </w:r>
    </w:p>
    <w:p w14:paraId="41453AF4" w14:textId="16AF6862" w:rsidR="00C9216A" w:rsidRDefault="00C9216A" w:rsidP="00C9216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Comment Count</w:t>
      </w:r>
    </w:p>
    <w:p w14:paraId="62442CA6" w14:textId="46FFBC90" w:rsidR="00C9216A" w:rsidRDefault="00C9216A" w:rsidP="00C9216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Duration of the video</w:t>
      </w:r>
    </w:p>
    <w:p w14:paraId="5BF1A851" w14:textId="02460BCA" w:rsidR="00C9216A" w:rsidRDefault="00C9216A" w:rsidP="00C9216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Favorite Count</w:t>
      </w:r>
    </w:p>
    <w:p w14:paraId="299E52AA" w14:textId="0A08D3CC" w:rsidR="00CD6107" w:rsidRDefault="00CD6107" w:rsidP="00CD6107">
      <w:p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While extracting the data, if any of the “</w:t>
      </w:r>
      <w:proofErr w:type="spellStart"/>
      <w:r>
        <w:rPr>
          <w:rFonts w:ascii="Times New Roman" w:hAnsi="Times New Roman" w:cs="Times New Roman"/>
          <w:lang w:val="en-CA"/>
        </w:rPr>
        <w:t>youtubeId</w:t>
      </w:r>
      <w:proofErr w:type="spellEnd"/>
      <w:r>
        <w:rPr>
          <w:rFonts w:ascii="Times New Roman" w:hAnsi="Times New Roman" w:cs="Times New Roman"/>
          <w:lang w:val="en-CA"/>
        </w:rPr>
        <w:t xml:space="preserve">” does not work, please ignore that ID and proceed with the </w:t>
      </w:r>
      <w:r w:rsidR="00D53C39">
        <w:rPr>
          <w:rFonts w:ascii="Times New Roman" w:hAnsi="Times New Roman" w:cs="Times New Roman"/>
          <w:lang w:val="en-CA"/>
        </w:rPr>
        <w:t>following</w:t>
      </w:r>
      <w:r>
        <w:rPr>
          <w:rFonts w:ascii="Times New Roman" w:hAnsi="Times New Roman" w:cs="Times New Roman"/>
          <w:lang w:val="en-CA"/>
        </w:rPr>
        <w:t xml:space="preserve"> “</w:t>
      </w:r>
      <w:proofErr w:type="spellStart"/>
      <w:r>
        <w:rPr>
          <w:rFonts w:ascii="Times New Roman" w:hAnsi="Times New Roman" w:cs="Times New Roman"/>
          <w:lang w:val="en-CA"/>
        </w:rPr>
        <w:t>youtubeId</w:t>
      </w:r>
      <w:proofErr w:type="spellEnd"/>
      <w:r>
        <w:rPr>
          <w:rFonts w:ascii="Times New Roman" w:hAnsi="Times New Roman" w:cs="Times New Roman"/>
          <w:lang w:val="en-CA"/>
        </w:rPr>
        <w:t>”.</w:t>
      </w:r>
    </w:p>
    <w:p w14:paraId="543EEBCB" w14:textId="3AF73095" w:rsidR="00CD6107" w:rsidRDefault="00CD6107" w:rsidP="00CD6107">
      <w:p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 xml:space="preserve">After the data extraction is done, then please </w:t>
      </w:r>
      <w:r w:rsidR="00D53C39">
        <w:rPr>
          <w:rFonts w:ascii="Times New Roman" w:hAnsi="Times New Roman" w:cs="Times New Roman"/>
          <w:lang w:val="en-CA"/>
        </w:rPr>
        <w:t>find out the following:</w:t>
      </w:r>
    </w:p>
    <w:p w14:paraId="380F8B16" w14:textId="2EDCCF7A" w:rsidR="00D53C39" w:rsidRDefault="00F6516A" w:rsidP="00D53C3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 xml:space="preserve">A list of  </w:t>
      </w:r>
      <w:r w:rsidR="006A44D7">
        <w:rPr>
          <w:rFonts w:ascii="Times New Roman" w:hAnsi="Times New Roman" w:cs="Times New Roman"/>
          <w:lang w:val="en-CA"/>
        </w:rPr>
        <w:t xml:space="preserve">the </w:t>
      </w:r>
      <w:r>
        <w:rPr>
          <w:rFonts w:ascii="Times New Roman" w:hAnsi="Times New Roman" w:cs="Times New Roman"/>
          <w:lang w:val="en-CA"/>
        </w:rPr>
        <w:t>top-10 videos based on the total views</w:t>
      </w:r>
    </w:p>
    <w:p w14:paraId="63AC3B15" w14:textId="74A2D107" w:rsidR="00F6516A" w:rsidRDefault="00F6516A" w:rsidP="00D53C3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 xml:space="preserve">A list of </w:t>
      </w:r>
      <w:r w:rsidR="006A44D7">
        <w:rPr>
          <w:rFonts w:ascii="Times New Roman" w:hAnsi="Times New Roman" w:cs="Times New Roman"/>
          <w:lang w:val="en-CA"/>
        </w:rPr>
        <w:t xml:space="preserve">the </w:t>
      </w:r>
      <w:r>
        <w:rPr>
          <w:rFonts w:ascii="Times New Roman" w:hAnsi="Times New Roman" w:cs="Times New Roman"/>
          <w:lang w:val="en-CA"/>
        </w:rPr>
        <w:t>bottom-10 videos based on the total views</w:t>
      </w:r>
    </w:p>
    <w:p w14:paraId="486F8945" w14:textId="67B6566C" w:rsidR="00F6516A" w:rsidRDefault="00F6516A" w:rsidP="00D53C3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The most liked video</w:t>
      </w:r>
    </w:p>
    <w:p w14:paraId="591E5682" w14:textId="72F4D390" w:rsidR="00F6516A" w:rsidRDefault="00F6516A" w:rsidP="00D53C3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The least liked video</w:t>
      </w:r>
    </w:p>
    <w:p w14:paraId="3565373F" w14:textId="772CC11C" w:rsidR="00F6516A" w:rsidRDefault="00F6516A" w:rsidP="00D53C3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The video with the highest duration</w:t>
      </w:r>
    </w:p>
    <w:p w14:paraId="0AF94C15" w14:textId="253A02AA" w:rsidR="00F6516A" w:rsidRDefault="00F6516A" w:rsidP="00D53C3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Apply sentiment analysis on the downloaded comments for each of the videos. For sentiment analysis, you can use VADER or any other tool of your choice.</w:t>
      </w:r>
      <w:r w:rsidR="006A44D7">
        <w:rPr>
          <w:rFonts w:ascii="Times New Roman" w:hAnsi="Times New Roman" w:cs="Times New Roman"/>
          <w:lang w:val="en-CA"/>
        </w:rPr>
        <w:t xml:space="preserve"> Your program should list the sentiments score for each of the movies</w:t>
      </w:r>
    </w:p>
    <w:p w14:paraId="3D84F6D2" w14:textId="7C023024" w:rsidR="006A44D7" w:rsidRPr="006A44D7" w:rsidRDefault="006A44D7" w:rsidP="006A44D7">
      <w:p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Data from YouTube can be extracted in many ways. You can use any of the available approaches. However, I have found the following tutorial is handy:</w:t>
      </w:r>
    </w:p>
    <w:p w14:paraId="089A4167" w14:textId="708A3917" w:rsidR="009A4D9F" w:rsidRDefault="00C86A70" w:rsidP="009A4D9F">
      <w:pPr>
        <w:jc w:val="both"/>
        <w:rPr>
          <w:rFonts w:ascii="Times New Roman" w:hAnsi="Times New Roman" w:cs="Times New Roman"/>
          <w:lang w:val="en-CA"/>
        </w:rPr>
      </w:pPr>
      <w:hyperlink r:id="rId7" w:history="1">
        <w:r w:rsidR="00C9216A" w:rsidRPr="00D03902">
          <w:rPr>
            <w:rStyle w:val="Hyperlink"/>
            <w:rFonts w:ascii="Times New Roman" w:hAnsi="Times New Roman" w:cs="Times New Roman"/>
            <w:lang w:val="en-CA"/>
          </w:rPr>
          <w:t>https://www.geeksforgeeks.org/how-to-extract-youtube-comments-using-youtube-api-python/</w:t>
        </w:r>
      </w:hyperlink>
    </w:p>
    <w:p w14:paraId="01BD217E" w14:textId="4FBA953F" w:rsidR="00182FEE" w:rsidRDefault="00182FEE" w:rsidP="009A4D9F">
      <w:pPr>
        <w:jc w:val="both"/>
        <w:rPr>
          <w:rFonts w:ascii="Times New Roman" w:hAnsi="Times New Roman" w:cs="Times New Roman"/>
          <w:lang w:val="en-CA"/>
        </w:rPr>
      </w:pPr>
    </w:p>
    <w:p w14:paraId="43FC6DC0" w14:textId="3499A95E" w:rsidR="00182FEE" w:rsidRPr="00312FF3" w:rsidRDefault="00182FEE" w:rsidP="009A4D9F">
      <w:pPr>
        <w:jc w:val="both"/>
        <w:rPr>
          <w:rFonts w:ascii="Times New Roman" w:hAnsi="Times New Roman" w:cs="Times New Roman"/>
          <w:b/>
          <w:bCs/>
          <w:lang w:val="en-CA"/>
        </w:rPr>
      </w:pPr>
      <w:r w:rsidRPr="00312FF3">
        <w:rPr>
          <w:rFonts w:ascii="Times New Roman" w:hAnsi="Times New Roman" w:cs="Times New Roman"/>
          <w:b/>
          <w:bCs/>
          <w:lang w:val="en-CA"/>
        </w:rPr>
        <w:t>Submission:</w:t>
      </w:r>
    </w:p>
    <w:p w14:paraId="06035A9C" w14:textId="39030B74" w:rsidR="00182FEE" w:rsidRDefault="00182FEE" w:rsidP="009A4D9F">
      <w:p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To submit, please do the following:</w:t>
      </w:r>
    </w:p>
    <w:p w14:paraId="44DB2600" w14:textId="054D4E8A" w:rsidR="00182FEE" w:rsidRDefault="00182FEE" w:rsidP="00182FEE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 xml:space="preserve">Write a short report on </w:t>
      </w:r>
      <w:r w:rsidR="003D3F4D">
        <w:rPr>
          <w:rFonts w:ascii="Times New Roman" w:hAnsi="Times New Roman" w:cs="Times New Roman"/>
          <w:lang w:val="en-CA"/>
        </w:rPr>
        <w:t xml:space="preserve">less than 12 pages for </w:t>
      </w:r>
      <w:r>
        <w:rPr>
          <w:rFonts w:ascii="Times New Roman" w:hAnsi="Times New Roman" w:cs="Times New Roman"/>
          <w:lang w:val="en-CA"/>
        </w:rPr>
        <w:t>the assignment. The report should have the followings:</w:t>
      </w:r>
    </w:p>
    <w:p w14:paraId="2208D824" w14:textId="0FB5BCC0" w:rsidR="00182FEE" w:rsidRDefault="00182FEE" w:rsidP="00182FEE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Data collection procedure</w:t>
      </w:r>
    </w:p>
    <w:p w14:paraId="1F3DB0DA" w14:textId="2A481F62" w:rsidR="00182FEE" w:rsidRDefault="00182FEE" w:rsidP="00182FEE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Data cleansing steps</w:t>
      </w:r>
    </w:p>
    <w:p w14:paraId="2BE8A99A" w14:textId="2C9A9BF6" w:rsidR="00182FEE" w:rsidRDefault="00182FEE" w:rsidP="00182FEE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Using a bar diagram, show the top-10 videos based on total views</w:t>
      </w:r>
    </w:p>
    <w:p w14:paraId="5FE72F59" w14:textId="1F503A87" w:rsidR="00182FEE" w:rsidRDefault="00182FEE" w:rsidP="00182FEE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Using a bar diagram, show the bottom-10 videos based on total views</w:t>
      </w:r>
    </w:p>
    <w:p w14:paraId="21E36B5D" w14:textId="7E8A0A9C" w:rsidR="00182FEE" w:rsidRDefault="00182FEE" w:rsidP="00182FEE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lastRenderedPageBreak/>
        <w:t>The title of the video that has the most likes</w:t>
      </w:r>
    </w:p>
    <w:p w14:paraId="10C60E91" w14:textId="4CD5815F" w:rsidR="00182FEE" w:rsidRDefault="00182FEE" w:rsidP="00182FEE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The title of the video that has the least likes</w:t>
      </w:r>
    </w:p>
    <w:p w14:paraId="35D0EAA9" w14:textId="0B854CDB" w:rsidR="00182FEE" w:rsidRDefault="00182FEE" w:rsidP="00182FEE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The title of the video that has the highest duration</w:t>
      </w:r>
    </w:p>
    <w:p w14:paraId="13E2308C" w14:textId="01CAB178" w:rsidR="00182FEE" w:rsidRDefault="00182FEE" w:rsidP="00182FEE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 xml:space="preserve">Using a bar diagram, show the top-10 videos </w:t>
      </w:r>
      <w:r w:rsidR="008E3CEE">
        <w:rPr>
          <w:rFonts w:ascii="Times New Roman" w:hAnsi="Times New Roman" w:cs="Times New Roman"/>
          <w:lang w:val="en-CA"/>
        </w:rPr>
        <w:t>that have</w:t>
      </w:r>
      <w:r>
        <w:rPr>
          <w:rFonts w:ascii="Times New Roman" w:hAnsi="Times New Roman" w:cs="Times New Roman"/>
          <w:lang w:val="en-CA"/>
        </w:rPr>
        <w:t xml:space="preserve"> the </w:t>
      </w:r>
      <w:r w:rsidR="000F3F45">
        <w:rPr>
          <w:rFonts w:ascii="Times New Roman" w:hAnsi="Times New Roman" w:cs="Times New Roman"/>
          <w:lang w:val="en-CA"/>
        </w:rPr>
        <w:t xml:space="preserve">highest </w:t>
      </w:r>
      <w:r w:rsidR="008E3CEE">
        <w:rPr>
          <w:rFonts w:ascii="Times New Roman" w:hAnsi="Times New Roman" w:cs="Times New Roman"/>
          <w:lang w:val="en-CA"/>
        </w:rPr>
        <w:t>positive sentiment scores</w:t>
      </w:r>
      <w:r w:rsidR="000F3F45">
        <w:rPr>
          <w:rFonts w:ascii="Times New Roman" w:hAnsi="Times New Roman" w:cs="Times New Roman"/>
          <w:lang w:val="en-CA"/>
        </w:rPr>
        <w:t>,</w:t>
      </w:r>
      <w:r w:rsidR="008E3CEE">
        <w:rPr>
          <w:rFonts w:ascii="Times New Roman" w:hAnsi="Times New Roman" w:cs="Times New Roman"/>
          <w:lang w:val="en-CA"/>
        </w:rPr>
        <w:t xml:space="preserve"> which you calculated from the comments</w:t>
      </w:r>
    </w:p>
    <w:p w14:paraId="5806F7F3" w14:textId="0FDBF507" w:rsidR="003D3F4D" w:rsidRDefault="003D3F4D" w:rsidP="00182FEE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 xml:space="preserve">Make sure to include the proper explanations, analysis of results </w:t>
      </w:r>
      <w:proofErr w:type="spellStart"/>
      <w:r>
        <w:rPr>
          <w:rFonts w:ascii="Times New Roman" w:hAnsi="Times New Roman" w:cs="Times New Roman"/>
          <w:lang w:val="en-CA"/>
        </w:rPr>
        <w:t>etc</w:t>
      </w:r>
      <w:proofErr w:type="spellEnd"/>
      <w:r>
        <w:rPr>
          <w:rFonts w:ascii="Times New Roman" w:hAnsi="Times New Roman" w:cs="Times New Roman"/>
          <w:lang w:val="en-CA"/>
        </w:rPr>
        <w:t xml:space="preserve"> in your report as practiced in other courses</w:t>
      </w:r>
    </w:p>
    <w:p w14:paraId="2A7BC4F3" w14:textId="09A5260F" w:rsidR="000F3F45" w:rsidRDefault="000F3F45" w:rsidP="000F3F45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lang w:val="en-CA"/>
        </w:rPr>
      </w:pPr>
      <w:r>
        <w:rPr>
          <w:rFonts w:ascii="Times New Roman" w:hAnsi="Times New Roman" w:cs="Times New Roman"/>
          <w:lang w:val="en-CA"/>
        </w:rPr>
        <w:t>Please upload the report</w:t>
      </w:r>
      <w:r w:rsidR="003D3F4D">
        <w:rPr>
          <w:rFonts w:ascii="Times New Roman" w:hAnsi="Times New Roman" w:cs="Times New Roman"/>
          <w:lang w:val="en-CA"/>
        </w:rPr>
        <w:t xml:space="preserve"> in MS word file</w:t>
      </w:r>
      <w:r>
        <w:rPr>
          <w:rFonts w:ascii="Times New Roman" w:hAnsi="Times New Roman" w:cs="Times New Roman"/>
          <w:lang w:val="en-CA"/>
        </w:rPr>
        <w:t xml:space="preserve"> and the Python file</w:t>
      </w:r>
      <w:r w:rsidR="003D3F4D">
        <w:rPr>
          <w:rFonts w:ascii="Times New Roman" w:hAnsi="Times New Roman" w:cs="Times New Roman"/>
          <w:lang w:val="en-CA"/>
        </w:rPr>
        <w:t xml:space="preserve"> (</w:t>
      </w:r>
      <w:proofErr w:type="spellStart"/>
      <w:r w:rsidR="003D3F4D">
        <w:rPr>
          <w:rFonts w:ascii="Times New Roman" w:hAnsi="Times New Roman" w:cs="Times New Roman"/>
          <w:lang w:val="en-CA"/>
        </w:rPr>
        <w:t>ipynb</w:t>
      </w:r>
      <w:proofErr w:type="spellEnd"/>
      <w:r w:rsidR="003D3F4D">
        <w:rPr>
          <w:rFonts w:ascii="Times New Roman" w:hAnsi="Times New Roman" w:cs="Times New Roman"/>
          <w:lang w:val="en-CA"/>
        </w:rPr>
        <w:t>)</w:t>
      </w:r>
    </w:p>
    <w:p w14:paraId="3C163138" w14:textId="77777777" w:rsidR="00182FEE" w:rsidRDefault="00182FEE" w:rsidP="009A4D9F">
      <w:pPr>
        <w:jc w:val="both"/>
        <w:rPr>
          <w:rFonts w:ascii="Times New Roman" w:hAnsi="Times New Roman" w:cs="Times New Roman"/>
          <w:lang w:val="en-CA"/>
        </w:rPr>
      </w:pPr>
      <w:bookmarkStart w:id="0" w:name="_GoBack"/>
      <w:bookmarkEnd w:id="0"/>
    </w:p>
    <w:p w14:paraId="77959558" w14:textId="77777777" w:rsidR="006A44D7" w:rsidRPr="00C9216A" w:rsidRDefault="006A44D7" w:rsidP="009A4D9F">
      <w:pPr>
        <w:jc w:val="both"/>
        <w:rPr>
          <w:rFonts w:ascii="Times New Roman" w:hAnsi="Times New Roman" w:cs="Times New Roman"/>
          <w:lang w:val="en-CA"/>
        </w:rPr>
      </w:pPr>
    </w:p>
    <w:p w14:paraId="32BC5809" w14:textId="77777777" w:rsidR="00C9216A" w:rsidRPr="009A4D9F" w:rsidRDefault="00C9216A" w:rsidP="009A4D9F">
      <w:pPr>
        <w:jc w:val="both"/>
        <w:rPr>
          <w:rFonts w:ascii="Times New Roman" w:hAnsi="Times New Roman" w:cs="Times New Roman"/>
          <w:b/>
          <w:bCs/>
          <w:lang w:val="en-CA"/>
        </w:rPr>
      </w:pPr>
    </w:p>
    <w:p w14:paraId="51EF1085" w14:textId="77777777" w:rsidR="009A4D9F" w:rsidRPr="009A4D9F" w:rsidRDefault="009A4D9F" w:rsidP="009A4D9F">
      <w:pPr>
        <w:jc w:val="center"/>
        <w:rPr>
          <w:rFonts w:ascii="Times New Roman" w:hAnsi="Times New Roman" w:cs="Times New Roman"/>
          <w:lang w:val="en-CA"/>
        </w:rPr>
      </w:pPr>
    </w:p>
    <w:sectPr w:rsidR="009A4D9F" w:rsidRPr="009A4D9F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D89885" w14:textId="77777777" w:rsidR="00C86A70" w:rsidRDefault="00C86A70" w:rsidP="00B529B8">
      <w:pPr>
        <w:spacing w:after="0" w:line="240" w:lineRule="auto"/>
      </w:pPr>
      <w:r>
        <w:separator/>
      </w:r>
    </w:p>
  </w:endnote>
  <w:endnote w:type="continuationSeparator" w:id="0">
    <w:p w14:paraId="42DDD7A2" w14:textId="77777777" w:rsidR="00C86A70" w:rsidRDefault="00C86A70" w:rsidP="00B529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63D280" w14:textId="0B035D73" w:rsidR="006B219D" w:rsidRDefault="00C86A70">
    <w:pPr>
      <w:pStyle w:val="Footer"/>
    </w:pPr>
    <w:sdt>
      <w:sdtPr>
        <w:id w:val="969400743"/>
        <w:placeholder>
          <w:docPart w:val="191F6786208F4AD4BF5423C517C8F53B"/>
        </w:placeholder>
        <w:temporary/>
        <w:showingPlcHdr/>
        <w15:appearance w15:val="hidden"/>
      </w:sdtPr>
      <w:sdtEndPr/>
      <w:sdtContent>
        <w:r w:rsidR="006B219D">
          <w:t>[Type here]</w:t>
        </w:r>
      </w:sdtContent>
    </w:sdt>
    <w:r w:rsidR="006B219D">
      <w:ptab w:relativeTo="margin" w:alignment="center" w:leader="none"/>
    </w:r>
    <w:r w:rsidR="009D5142">
      <w:rPr>
        <w:b/>
        <w:sz w:val="16"/>
        <w:szCs w:val="16"/>
      </w:rPr>
      <w:t xml:space="preserve">© </w:t>
    </w:r>
    <w:proofErr w:type="gramStart"/>
    <w:r w:rsidR="009D5142">
      <w:rPr>
        <w:b/>
        <w:sz w:val="16"/>
        <w:szCs w:val="16"/>
      </w:rPr>
      <w:t>2024</w:t>
    </w:r>
    <w:r w:rsidR="006B219D">
      <w:rPr>
        <w:b/>
        <w:sz w:val="16"/>
        <w:szCs w:val="16"/>
      </w:rPr>
      <w:t xml:space="preserve">  LAMBTON</w:t>
    </w:r>
    <w:proofErr w:type="gramEnd"/>
    <w:r w:rsidR="006B219D">
      <w:rPr>
        <w:b/>
        <w:sz w:val="16"/>
        <w:szCs w:val="16"/>
      </w:rPr>
      <w:t xml:space="preserve"> COLLEGE IN TORONTO   </w:t>
    </w:r>
    <w:r w:rsidR="006B219D">
      <w:ptab w:relativeTo="margin" w:alignment="right" w:leader="none"/>
    </w:r>
    <w:sdt>
      <w:sdtPr>
        <w:id w:val="969400753"/>
        <w:placeholder>
          <w:docPart w:val="191F6786208F4AD4BF5423C517C8F53B"/>
        </w:placeholder>
        <w:temporary/>
        <w:showingPlcHdr/>
        <w15:appearance w15:val="hidden"/>
      </w:sdtPr>
      <w:sdtEndPr/>
      <w:sdtContent>
        <w:r w:rsidR="006B219D">
          <w:t>[Type here]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5E9AD5" w14:textId="77777777" w:rsidR="00C86A70" w:rsidRDefault="00C86A70" w:rsidP="00B529B8">
      <w:pPr>
        <w:spacing w:after="0" w:line="240" w:lineRule="auto"/>
      </w:pPr>
      <w:r>
        <w:separator/>
      </w:r>
    </w:p>
  </w:footnote>
  <w:footnote w:type="continuationSeparator" w:id="0">
    <w:p w14:paraId="579EBE68" w14:textId="77777777" w:rsidR="00C86A70" w:rsidRDefault="00C86A70" w:rsidP="00B529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2D29EF" w14:textId="13051324" w:rsidR="00B529B8" w:rsidRDefault="00B529B8">
    <w:pPr>
      <w:pStyle w:val="Header"/>
    </w:pPr>
    <w:r>
      <w:rPr>
        <w:noProof/>
      </w:rPr>
      <w:drawing>
        <wp:inline distT="0" distB="0" distL="0" distR="0" wp14:anchorId="1A8D6AE7" wp14:editId="3E4AD2F2">
          <wp:extent cx="2569465" cy="693420"/>
          <wp:effectExtent l="0" t="0" r="2540" b="0"/>
          <wp:docPr id="1139861810" name="Picture 1" descr="Q:\Lambton In Toronto\Students Service\General Admin Desk\Hemant\Extra\Logo\In Toronto\Horizontal\LambtonCollege_TO_HORIZONTAL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69465" cy="6934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1A233C9" w14:textId="77777777" w:rsidR="00B529B8" w:rsidRDefault="00B529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6571B6"/>
    <w:multiLevelType w:val="hybridMultilevel"/>
    <w:tmpl w:val="CDBA0A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620EDC"/>
    <w:multiLevelType w:val="hybridMultilevel"/>
    <w:tmpl w:val="E37A63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B85F1D"/>
    <w:multiLevelType w:val="hybridMultilevel"/>
    <w:tmpl w:val="05A855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O0NLU0NDQ3MLIwNjZX0lEKTi0uzszPAykwrgUAvgwVaCwAAAA="/>
  </w:docVars>
  <w:rsids>
    <w:rsidRoot w:val="00BE0A64"/>
    <w:rsid w:val="000F3F45"/>
    <w:rsid w:val="00182FEE"/>
    <w:rsid w:val="00312FF3"/>
    <w:rsid w:val="003D3F4D"/>
    <w:rsid w:val="006A44D7"/>
    <w:rsid w:val="006B219D"/>
    <w:rsid w:val="008B19D4"/>
    <w:rsid w:val="008E3CEE"/>
    <w:rsid w:val="009A4D9F"/>
    <w:rsid w:val="009D5142"/>
    <w:rsid w:val="00B529B8"/>
    <w:rsid w:val="00BE0A64"/>
    <w:rsid w:val="00C86A70"/>
    <w:rsid w:val="00C9216A"/>
    <w:rsid w:val="00CD6107"/>
    <w:rsid w:val="00D45A60"/>
    <w:rsid w:val="00D53C39"/>
    <w:rsid w:val="00F65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C0EB535"/>
  <w15:chartTrackingRefBased/>
  <w15:docId w15:val="{D5C153A4-1FE6-4071-8AC5-003185504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9216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216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9216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529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29B8"/>
  </w:style>
  <w:style w:type="paragraph" w:styleId="Footer">
    <w:name w:val="footer"/>
    <w:basedOn w:val="Normal"/>
    <w:link w:val="FooterChar"/>
    <w:uiPriority w:val="99"/>
    <w:unhideWhenUsed/>
    <w:qFormat/>
    <w:rsid w:val="00B529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B529B8"/>
  </w:style>
  <w:style w:type="table" w:styleId="TableGrid">
    <w:name w:val="Table Grid"/>
    <w:basedOn w:val="TableNormal"/>
    <w:uiPriority w:val="59"/>
    <w:rsid w:val="006B219D"/>
    <w:rPr>
      <w:rFonts w:ascii="Tahoma" w:hAnsi="Tahoma" w:cs="Tahom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geeksforgeeks.org/how-to-extract-youtube-comments-using-youtube-api-python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91F6786208F4AD4BF5423C517C8F5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8887FC-08CC-45C5-8623-501A8D3B0C7C}"/>
      </w:docPartPr>
      <w:docPartBody>
        <w:p w:rsidR="00C315D1" w:rsidRDefault="00BB11A4" w:rsidP="00BB11A4">
          <w:pPr>
            <w:pStyle w:val="191F6786208F4AD4BF5423C517C8F53B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B11A4"/>
    <w:rsid w:val="00A52BFB"/>
    <w:rsid w:val="00BB11A4"/>
    <w:rsid w:val="00C315D1"/>
    <w:rsid w:val="00DC0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91F6786208F4AD4BF5423C517C8F53B">
    <w:name w:val="191F6786208F4AD4BF5423C517C8F53B"/>
    <w:rsid w:val="00BB11A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326</Words>
  <Characters>1863</Characters>
  <Application>Microsoft Office Word</Application>
  <DocSecurity>0</DocSecurity>
  <Lines>15</Lines>
  <Paragraphs>4</Paragraphs>
  <ScaleCrop>false</ScaleCrop>
  <Company/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shish Roy</dc:creator>
  <cp:keywords/>
  <dc:description/>
  <cp:lastModifiedBy>Vahid Hadavi</cp:lastModifiedBy>
  <cp:revision>16</cp:revision>
  <dcterms:created xsi:type="dcterms:W3CDTF">2021-06-01T04:38:00Z</dcterms:created>
  <dcterms:modified xsi:type="dcterms:W3CDTF">2025-02-11T0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420453ac82764a848e77ce8da6fb58ec7d92e45d0d13d9165c3a361c6bfb44</vt:lpwstr>
  </property>
</Properties>
</file>